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147FCA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Subarray Division 1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wo children, Lily and Ron, want to share a chocolate bar. Each of the squares has an integer on it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Lily decides to share a contiguous segment of the bar selected such that: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he length of the segment matches Ron's birth month, and,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he sum of the integers on the squares is equal to his birth day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Determine how many ways she can divide the chocolate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s = [2, 2, 1, 3, 2]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d = 4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m = 2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Lily wants to find segments summing to Ron's birth 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day</w:t>
      </w:r>
      <w:proofErr w:type="gramStart"/>
      <w:r w:rsidRPr="00147FCA">
        <w:rPr>
          <w:rFonts w:ascii="Times New Roman" w:hAnsi="Times New Roman" w:cs="Times New Roman"/>
          <w:sz w:val="28"/>
          <w:szCs w:val="28"/>
          <w:lang w:val="en-US"/>
        </w:rPr>
        <w:t>,d</w:t>
      </w:r>
      <w:proofErr w:type="spellEnd"/>
      <w:proofErr w:type="gram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= 4 with a length 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equalling</w:t>
      </w:r>
      <w:proofErr w:type="spell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his birth month,</w:t>
      </w:r>
      <w:r w:rsidR="001660D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47FCA">
        <w:rPr>
          <w:rFonts w:ascii="Times New Roman" w:hAnsi="Times New Roman" w:cs="Times New Roman"/>
          <w:sz w:val="28"/>
          <w:szCs w:val="28"/>
          <w:lang w:val="en-US"/>
        </w:rPr>
        <w:t>m = 2. In this case, there are two segments meeting her criteria: [2, 2] and [1, 3]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Complete the birthday function in the editor below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gramStart"/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birthday</w:t>
      </w:r>
      <w:proofErr w:type="gramEnd"/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s[n]: the numbers on each of the squares of chocolate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d: Ron's birth day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m: Ron's birth month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147FCA">
        <w:rPr>
          <w:rFonts w:ascii="Times New Roman" w:hAnsi="Times New Roman" w:cs="Times New Roman"/>
          <w:sz w:val="28"/>
          <w:szCs w:val="28"/>
          <w:lang w:val="en-US"/>
        </w:rPr>
        <w:t>: the number of ways the bar can be divided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he first line contains an integer n, the number of squares in the chocolate bar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he second line contains n space-separated integers s[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], the numbers on the chocolate squares where 0 &lt;= 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&lt; n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The third line contains two space-separated integers, d and m, Ron's birth day and his birth month.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1 &lt;= n &lt;= 100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1 &lt;= s[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] &lt;= 5 where (0 &lt;= </w:t>
      </w:r>
      <w:proofErr w:type="spellStart"/>
      <w:r w:rsidRPr="00147FCA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147FCA">
        <w:rPr>
          <w:rFonts w:ascii="Times New Roman" w:hAnsi="Times New Roman" w:cs="Times New Roman"/>
          <w:sz w:val="28"/>
          <w:szCs w:val="28"/>
          <w:lang w:val="en-US"/>
        </w:rPr>
        <w:t xml:space="preserve"> &lt; n)</w:t>
      </w:r>
    </w:p>
    <w:p w:rsidR="00147FCA" w:rsidRPr="00147FCA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1 &lt;= d &lt;= 31</w:t>
      </w:r>
    </w:p>
    <w:p w:rsidR="0015657F" w:rsidRDefault="00147FCA" w:rsidP="00147FC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47FCA">
        <w:rPr>
          <w:rFonts w:ascii="Times New Roman" w:hAnsi="Times New Roman" w:cs="Times New Roman"/>
          <w:sz w:val="28"/>
          <w:szCs w:val="28"/>
          <w:lang w:val="en-US"/>
        </w:rPr>
        <w:t>1 &lt;= m &lt;= 12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660D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irthday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d, m)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)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irthday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 []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d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m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660DD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Write your code here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nt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660D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=</w:t>
      </w:r>
      <w:proofErr w:type="spellStart"/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-</w:t>
      </w:r>
      <w:proofErr w:type="spellStart"/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m); 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{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um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660D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1660D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j&lt;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+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m); 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m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s[j]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1660D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um == d{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nt</w:t>
      </w:r>
      <w:proofErr w:type="spellEnd"/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gramStart"/>
      <w:r w:rsidRPr="001660D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660D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32</w:t>
      </w: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nt</w:t>
      </w:r>
      <w:proofErr w:type="spellEnd"/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1660DD" w:rsidRPr="001660DD" w:rsidRDefault="001660DD" w:rsidP="001660D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660D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47FCA"/>
    <w:rsid w:val="0015657F"/>
    <w:rsid w:val="001660DD"/>
    <w:rsid w:val="00275D5A"/>
    <w:rsid w:val="00382450"/>
    <w:rsid w:val="004B0870"/>
    <w:rsid w:val="005A4F7C"/>
    <w:rsid w:val="00783A25"/>
    <w:rsid w:val="0082009A"/>
    <w:rsid w:val="008611D3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4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7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1:38:00Z</dcterms:modified>
</cp:coreProperties>
</file>